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6B67430F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 xml:space="preserve">C++, Java, Python, Object-Oriented Programming (OOP)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Pr="00443603">
        <w:rPr>
          <w:rFonts w:ascii="Cambria" w:hAnsi="Cambria" w:cs="Segoe UI"/>
          <w:sz w:val="20"/>
          <w:szCs w:val="20"/>
        </w:rPr>
        <w:t>, Code Coverage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E49D5">
        <w:rPr>
          <w:rFonts w:ascii="Cambria" w:hAnsi="Cambria" w:cs="Segoe UI"/>
          <w:sz w:val="20"/>
          <w:szCs w:val="20"/>
        </w:rPr>
        <w:t>Reverse Engineering</w:t>
      </w:r>
      <w:r w:rsidR="00F90F5C">
        <w:rPr>
          <w:rFonts w:ascii="Cambria" w:hAnsi="Cambria" w:cs="Segoe UI"/>
          <w:sz w:val="20"/>
          <w:szCs w:val="20"/>
        </w:rPr>
        <w:t>, DevSecOps</w:t>
      </w:r>
    </w:p>
    <w:p w14:paraId="1C557F14" w14:textId="4A1A1256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Pr="00443603">
        <w:rPr>
          <w:rFonts w:ascii="Cambria" w:hAnsi="Cambria" w:cs="Segoe UI"/>
          <w:sz w:val="20"/>
          <w:szCs w:val="20"/>
        </w:rPr>
        <w:t>, Relational Database Design, Transport Layer Security (TLS), Docker, Windows, Linux</w:t>
      </w:r>
    </w:p>
    <w:p w14:paraId="607B7C06" w14:textId="34BE28FA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 xml:space="preserve">Git, GitHub, Eclipse, IntelliJ, </w:t>
      </w:r>
      <w:r w:rsidR="00D94EB8">
        <w:rPr>
          <w:rFonts w:ascii="Cambria" w:hAnsi="Cambria" w:cs="Segoe UI"/>
          <w:sz w:val="20"/>
          <w:szCs w:val="20"/>
        </w:rPr>
        <w:t>Jenkins, JUnit Tests</w:t>
      </w:r>
      <w:r w:rsidR="00443603" w:rsidRPr="00443603">
        <w:rPr>
          <w:rFonts w:ascii="Cambria" w:hAnsi="Cambria" w:cs="Segoe UI"/>
          <w:sz w:val="20"/>
          <w:szCs w:val="20"/>
        </w:rPr>
        <w:t>, PyCharm, Jupyter Notebook, MySQL Workbench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02EC33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3B747A" w14:textId="77777777" w:rsidR="002A450E" w:rsidRDefault="002A450E">
      <w:r>
        <w:separator/>
      </w:r>
    </w:p>
  </w:endnote>
  <w:endnote w:type="continuationSeparator" w:id="0">
    <w:p w14:paraId="39D0F5D3" w14:textId="77777777" w:rsidR="002A450E" w:rsidRDefault="002A450E">
      <w:r>
        <w:continuationSeparator/>
      </w:r>
    </w:p>
  </w:endnote>
  <w:endnote w:type="continuationNotice" w:id="1">
    <w:p w14:paraId="0AAC5591" w14:textId="77777777" w:rsidR="002A450E" w:rsidRDefault="002A45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6221FB" w14:textId="77777777" w:rsidR="002A450E" w:rsidRDefault="002A450E">
      <w:r>
        <w:separator/>
      </w:r>
    </w:p>
  </w:footnote>
  <w:footnote w:type="continuationSeparator" w:id="0">
    <w:p w14:paraId="5F1C3D54" w14:textId="77777777" w:rsidR="002A450E" w:rsidRDefault="002A450E">
      <w:r>
        <w:continuationSeparator/>
      </w:r>
    </w:p>
  </w:footnote>
  <w:footnote w:type="continuationNotice" w:id="1">
    <w:p w14:paraId="46D61F92" w14:textId="77777777" w:rsidR="002A450E" w:rsidRDefault="002A45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0</TotalTime>
  <Pages>1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0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18</cp:revision>
  <cp:lastPrinted>2024-01-18T09:43:00Z</cp:lastPrinted>
  <dcterms:created xsi:type="dcterms:W3CDTF">2024-11-22T04:58:00Z</dcterms:created>
  <dcterms:modified xsi:type="dcterms:W3CDTF">2024-12-18T06:34:00Z</dcterms:modified>
  <cp:category/>
</cp:coreProperties>
</file>